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5CBF8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F3EDA16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9415488" w14:textId="77777777" w:rsidR="00CD5331" w:rsidRPr="00EE43E0" w:rsidRDefault="00EE43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0A54DDBF" w14:textId="77777777" w:rsidR="00CD5331" w:rsidRDefault="00CD5331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4CB90EC" w14:textId="77777777" w:rsidR="00CD5331" w:rsidRDefault="00CD5331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08391D7" w14:textId="77777777" w:rsidR="00CD5331" w:rsidRDefault="00364738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127EB25C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218D3151" w14:textId="77777777" w:rsidR="00CD5331" w:rsidRDefault="00364738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AC9B904" w14:textId="77777777" w:rsidR="00006835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40A9A540" w14:textId="5A6B8B3E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47356443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66543A46" w14:textId="77777777" w:rsidR="00CD5331" w:rsidRDefault="00CD533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484C8AC3" w14:textId="77777777" w:rsidR="00CD5331" w:rsidRDefault="00CD533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B7433EE" w14:textId="77777777" w:rsidR="00CD5331" w:rsidRDefault="00CD533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3F90A2C" w14:textId="62F7D36C" w:rsidR="00CD5331" w:rsidRDefault="00EE43E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364738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006835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RETIREMENT </w:t>
      </w:r>
      <w:r w:rsidR="00364738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ANNOUNCEMENT </w:t>
      </w:r>
    </w:p>
    <w:p w14:paraId="34083C96" w14:textId="77777777" w:rsidR="00CD5331" w:rsidRDefault="00CD533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B09110C" w14:textId="77777777" w:rsidR="00CD5331" w:rsidRDefault="00CD533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5DFC8EE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552C4EEA" w14:textId="77777777" w:rsidR="00CD5331" w:rsidRDefault="00CD5331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1FDC5BE6" w14:textId="714858B9" w:rsidR="00CD5331" w:rsidRDefault="000068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It gives me great pleasure to announce that </w:t>
      </w:r>
      <w:r w:rsidR="00364738">
        <w:rPr>
          <w:rFonts w:ascii="Arial" w:eastAsia="Arial" w:hAnsi="Arial" w:cs="Arial"/>
          <w:color w:val="000000"/>
          <w:sz w:val="20"/>
          <w:lang w:val="en-US" w:eastAsia="en-US" w:bidi="en-US"/>
        </w:rPr>
        <w:t>[NAME]</w:t>
      </w:r>
      <w:r w:rsidR="00364738">
        <w:rPr>
          <w:rFonts w:ascii="Arial" w:eastAsia="Arial" w:hAnsi="Arial" w:cs="Arial"/>
          <w:sz w:val="20"/>
          <w:lang w:val="en-US" w:eastAsia="en-US" w:bidi="en-US"/>
        </w:rPr>
        <w:t xml:space="preserve"> is retiring from his/her position as </w:t>
      </w:r>
      <w:r w:rsidR="00364738">
        <w:rPr>
          <w:rFonts w:ascii="Arial" w:eastAsia="Arial" w:hAnsi="Arial" w:cs="Arial"/>
          <w:color w:val="000000"/>
          <w:sz w:val="20"/>
          <w:lang w:val="en-US" w:eastAsia="en-US" w:bidi="en-US"/>
        </w:rPr>
        <w:t>[TITLE]</w:t>
      </w:r>
      <w:r w:rsidR="00364738">
        <w:rPr>
          <w:rFonts w:ascii="Arial" w:eastAsia="Arial" w:hAnsi="Arial" w:cs="Arial"/>
          <w:sz w:val="20"/>
          <w:lang w:val="en-US" w:eastAsia="en-US" w:bidi="en-US"/>
        </w:rPr>
        <w:t xml:space="preserve"> effective </w:t>
      </w:r>
      <w:r w:rsidR="00364738">
        <w:rPr>
          <w:rFonts w:ascii="Arial" w:eastAsia="Arial" w:hAnsi="Arial" w:cs="Arial"/>
          <w:color w:val="000000"/>
          <w:sz w:val="20"/>
          <w:lang w:val="en-US" w:eastAsia="en-US" w:bidi="en-US"/>
        </w:rPr>
        <w:t>[DATE]</w:t>
      </w:r>
      <w:r w:rsidR="00364738">
        <w:rPr>
          <w:rFonts w:ascii="Arial" w:eastAsia="Arial" w:hAnsi="Arial" w:cs="Arial"/>
          <w:sz w:val="20"/>
          <w:lang w:val="en-US" w:eastAsia="en-US" w:bidi="en-US"/>
        </w:rPr>
        <w:t>.</w:t>
      </w:r>
    </w:p>
    <w:p w14:paraId="63BE47D1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5D5FEC9" w14:textId="77777777" w:rsidR="00CD5331" w:rsidRDefault="003647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NAME]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started with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COMPANY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in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EAR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s a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FUNCTION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, eventually working his/her way up to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TITL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. When I first started here in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EAR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,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NAME] helped me better understand the challenges associated with my work. I remember him/her giving me some precious advice on [SPECIFY].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I’m sure we’ve all learned similar lessons from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bout how to be better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FUNCTION]</w:t>
      </w:r>
      <w:r>
        <w:rPr>
          <w:rFonts w:ascii="Arial" w:eastAsia="Arial" w:hAnsi="Arial" w:cs="Arial"/>
          <w:sz w:val="20"/>
          <w:lang w:val="en-US" w:eastAsia="en-US" w:bidi="en-US"/>
        </w:rPr>
        <w:t>.</w:t>
      </w:r>
    </w:p>
    <w:p w14:paraId="4D9C2109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AC4310" w14:textId="77777777" w:rsidR="00CD5331" w:rsidRDefault="003647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commentRangeStart w:id="1"/>
      <w:r w:rsidRPr="006C1D71">
        <w:rPr>
          <w:rFonts w:ascii="Arial" w:eastAsia="Arial" w:hAnsi="Arial" w:cs="Arial"/>
          <w:i/>
          <w:sz w:val="20"/>
          <w:lang w:val="en-US" w:eastAsia="en-US" w:bidi="en-US"/>
        </w:rPr>
        <w:t>In re</w:t>
      </w:r>
      <w:commentRangeEnd w:id="1"/>
      <w:r w:rsidR="006C1D71">
        <w:rPr>
          <w:rStyle w:val="CommentReference"/>
        </w:rPr>
        <w:commentReference w:id="1"/>
      </w:r>
      <w:r>
        <w:rPr>
          <w:rFonts w:ascii="Arial" w:eastAsia="Arial" w:hAnsi="Arial" w:cs="Arial"/>
          <w:sz w:val="20"/>
          <w:lang w:val="en-US" w:eastAsia="en-US" w:bidi="en-US"/>
        </w:rPr>
        <w:t xml:space="preserve">tirement,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plans to move to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CITY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o be closer to his/her children and grandchildren. He/she told me yesterday he/she also plans to pursue the novel he/she has wanted to write. He/she is happy about having more time to improve his/her golfing. We wish him/her well.</w:t>
      </w:r>
    </w:p>
    <w:p w14:paraId="6095B31F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A05A545" w14:textId="422E1E84" w:rsidR="00CD5331" w:rsidRDefault="003647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We are having a retirement party at lunch this coming Friday to</w:t>
      </w:r>
      <w:r w:rsidR="006C1D71">
        <w:rPr>
          <w:rFonts w:ascii="Arial" w:eastAsia="Arial" w:hAnsi="Arial" w:cs="Arial"/>
          <w:sz w:val="20"/>
          <w:lang w:val="en-US" w:eastAsia="en-US" w:bidi="en-US"/>
        </w:rPr>
        <w:t xml:space="preserve"> honour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s he/she retires from our staff. A buffet lunch will be served and we’ll all toast to a wonderful and productive retirement for a top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TITLE] </w:t>
      </w:r>
      <w:r>
        <w:rPr>
          <w:rFonts w:ascii="Arial" w:eastAsia="Arial" w:hAnsi="Arial" w:cs="Arial"/>
          <w:sz w:val="20"/>
          <w:lang w:val="en-US" w:eastAsia="en-US" w:bidi="en-US"/>
        </w:rPr>
        <w:t>whom we will all miss.</w:t>
      </w:r>
    </w:p>
    <w:p w14:paraId="75A22F51" w14:textId="5876C9D9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02A6E16" w14:textId="77777777" w:rsidR="00006835" w:rsidRDefault="000068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9FE1BCD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47D7E88" w14:textId="1A5F27D8" w:rsidR="00CD5331" w:rsidRDefault="00EE43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364738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6D6C194B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713560B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BD8D150" w14:textId="56CE1D2E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C4249B9" w14:textId="56131A25" w:rsidR="00006835" w:rsidRDefault="000068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5DED269" w14:textId="77777777" w:rsidR="00006835" w:rsidRDefault="000068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7E2EAC9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756239E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1EA15551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2E52D400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3A9BDA18" w14:textId="77777777" w:rsidR="00CD5331" w:rsidRDefault="0036473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080A993F" w14:textId="77777777" w:rsidR="00CD5331" w:rsidRDefault="00CD53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CD533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18:48:00Z" w:initials="A">
    <w:p w14:paraId="33BA17BC" w14:textId="18E2DF0A" w:rsidR="006C1D71" w:rsidRDefault="006C1D7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BA17B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BA17BC" w16cid:durableId="1FBA85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645B4" w14:textId="77777777" w:rsidR="0085453B" w:rsidRDefault="0085453B">
      <w:r>
        <w:separator/>
      </w:r>
    </w:p>
  </w:endnote>
  <w:endnote w:type="continuationSeparator" w:id="0">
    <w:p w14:paraId="5214A0A3" w14:textId="77777777" w:rsidR="0085453B" w:rsidRDefault="00854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5FE8A" w14:textId="77777777" w:rsidR="00CD5331" w:rsidRDefault="0036473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8A2D5C4" w14:textId="77777777" w:rsidR="00CD5331" w:rsidRDefault="0036473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9EF8DAD" w14:textId="77777777" w:rsidR="00CD5331" w:rsidRDefault="0036473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61B1F01" w14:textId="77777777" w:rsidR="00CD5331" w:rsidRDefault="00C9302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6473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1DF25" w14:textId="77777777" w:rsidR="0085453B" w:rsidRDefault="0085453B">
      <w:r>
        <w:separator/>
      </w:r>
    </w:p>
  </w:footnote>
  <w:footnote w:type="continuationSeparator" w:id="0">
    <w:p w14:paraId="3D58609D" w14:textId="77777777" w:rsidR="0085453B" w:rsidRDefault="00854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97075" w14:textId="77777777" w:rsidR="00CD5331" w:rsidRDefault="00CD533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AwsbSwMDMyMTBV0lEKTi0uzszPAykwqgUA9rAxuCwAAAA="/>
    <w:docVar w:name="Description" w:val="Need a retirement announcement template? Try this one. You may also find other disciplinary related document templates to use here https://www.templateguru.co.za/documents/discipline-behaviour/ and other Human Resources templates here https://www.templateguru.co.za/templates/human-resources/"/>
    <w:docVar w:name="Excerpt" w:val="[NAME] started with [COMPANY] in [YEAR] as a [FUNCTION], eventually working his/her way up to [TITLE]. When I first started here in [YEAR], [NAME] helped me better understand the challenges associated with my work. I remember him/her giving me some precious advice on [SPECIFY]. I’m sure we’ve all learned similar lessons from [NAME] about how to be better [FUNCTION]."/>
    <w:docVar w:name="Tags" w:val="retirement, announcement, human resources, dismissals, termination, business documents, entrepreneurship, entrepreneur, retirement announcement template, retirement announcement example"/>
  </w:docVars>
  <w:rsids>
    <w:rsidRoot w:val="00CD5331"/>
    <w:rsid w:val="00006835"/>
    <w:rsid w:val="000850C7"/>
    <w:rsid w:val="00364738"/>
    <w:rsid w:val="006C1D71"/>
    <w:rsid w:val="0085453B"/>
    <w:rsid w:val="00C9302A"/>
    <w:rsid w:val="00CD5331"/>
    <w:rsid w:val="00EA4022"/>
    <w:rsid w:val="00EE43E0"/>
    <w:rsid w:val="00FC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E85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C1D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D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D71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71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835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4</Words>
  <Characters>1021</Characters>
  <Application>Microsoft Office Word</Application>
  <DocSecurity>0</DocSecurity>
  <Lines>4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9T11:22:00Z</dcterms:created>
  <dcterms:modified xsi:type="dcterms:W3CDTF">2019-10-21T19:08:00Z</dcterms:modified>
  <cp:category/>
</cp:coreProperties>
</file>